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Nairobi Urban Arbovirus Study chik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airobi Urban Arbovirus Study chik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77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10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 (27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1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 (26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4 (5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7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 (5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1 (4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4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 (47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 (5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5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 (52.5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20:27:17Z</dcterms:created>
  <dcterms:modified xsi:type="dcterms:W3CDTF">2025-09-03T2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